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FD22D" w14:textId="77777777" w:rsidR="004A78A8" w:rsidRDefault="004A78A8" w:rsidP="00FE26BA">
      <w:r>
        <w:t>UNIVERSITI MALAYA</w:t>
      </w:r>
    </w:p>
    <w:p w14:paraId="5D77A72E" w14:textId="77777777" w:rsidR="004A78A8" w:rsidRDefault="004A78A8" w:rsidP="00FE26BA"/>
    <w:p w14:paraId="304E8B7B" w14:textId="1A9EE9AF" w:rsidR="00FE26BA" w:rsidRDefault="00FE26BA" w:rsidP="00FE26BA">
      <w:r w:rsidRPr="00FE26BA">
        <w:rPr>
          <w:noProof/>
        </w:rPr>
        <w:drawing>
          <wp:inline distT="0" distB="0" distL="0" distR="0" wp14:anchorId="7C3DC579" wp14:editId="04C533C9">
            <wp:extent cx="5793105" cy="3256915"/>
            <wp:effectExtent l="0" t="0" r="0" b="635"/>
            <wp:docPr id="757267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26703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42256" w14:textId="77777777" w:rsidR="00FE26BA" w:rsidRDefault="00FE26BA" w:rsidP="00FE26BA"/>
    <w:p w14:paraId="434B7CA7" w14:textId="4DAE83B4" w:rsidR="00FE26BA" w:rsidRDefault="00FE26BA" w:rsidP="00FE26BA">
      <w:r w:rsidRPr="00FE26BA">
        <w:rPr>
          <w:noProof/>
        </w:rPr>
        <w:drawing>
          <wp:inline distT="0" distB="0" distL="0" distR="0" wp14:anchorId="52BF66D6" wp14:editId="04550BB3">
            <wp:extent cx="5793105" cy="3256915"/>
            <wp:effectExtent l="0" t="0" r="0" b="635"/>
            <wp:docPr id="1898275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27531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BFA11" w14:textId="77777777" w:rsidR="00FE26BA" w:rsidRDefault="00FE26BA" w:rsidP="00FE26BA"/>
    <w:p w14:paraId="0BBE0C56" w14:textId="77777777" w:rsidR="004A78A8" w:rsidRDefault="004A78A8" w:rsidP="00FE26BA"/>
    <w:p w14:paraId="2037A845" w14:textId="00AF655D" w:rsidR="004A78A8" w:rsidRDefault="004A78A8" w:rsidP="00FE26BA">
      <w:r>
        <w:lastRenderedPageBreak/>
        <w:t>UNIVERSITI SAINS MALAYSIA</w:t>
      </w:r>
    </w:p>
    <w:p w14:paraId="7A90C10D" w14:textId="1E4B1A44" w:rsidR="00FE26BA" w:rsidRDefault="00FE26BA" w:rsidP="00FE26BA">
      <w:r w:rsidRPr="00FE26BA">
        <w:rPr>
          <w:noProof/>
        </w:rPr>
        <w:drawing>
          <wp:inline distT="0" distB="0" distL="0" distR="0" wp14:anchorId="423B76FF" wp14:editId="166587BF">
            <wp:extent cx="5793105" cy="2658110"/>
            <wp:effectExtent l="0" t="0" r="0" b="8890"/>
            <wp:docPr id="777892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89223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03813" w14:textId="77777777" w:rsidR="00FE26BA" w:rsidRDefault="00FE26BA" w:rsidP="00FE26BA"/>
    <w:p w14:paraId="6C83445B" w14:textId="77777777" w:rsidR="004A78A8" w:rsidRDefault="004A78A8" w:rsidP="00FE26BA"/>
    <w:p w14:paraId="7AA24A9D" w14:textId="1E85237F" w:rsidR="004A78A8" w:rsidRDefault="004A78A8" w:rsidP="00FE26BA">
      <w:r>
        <w:t>UNIVERSITI KEBANGSAAN MALAYSIA</w:t>
      </w:r>
    </w:p>
    <w:p w14:paraId="1C7FDD55" w14:textId="705AC903" w:rsidR="00FE26BA" w:rsidRDefault="00FE26BA" w:rsidP="00FE26BA">
      <w:r w:rsidRPr="00FE26BA">
        <w:rPr>
          <w:noProof/>
        </w:rPr>
        <w:drawing>
          <wp:inline distT="0" distB="0" distL="0" distR="0" wp14:anchorId="65DE6EB3" wp14:editId="371B51E7">
            <wp:extent cx="5793105" cy="1856740"/>
            <wp:effectExtent l="0" t="0" r="0" b="0"/>
            <wp:docPr id="1120945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94516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185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F040" w14:textId="77777777" w:rsidR="004A78A8" w:rsidRDefault="004A78A8" w:rsidP="00FE26BA"/>
    <w:p w14:paraId="381B28E7" w14:textId="06FDC687" w:rsidR="004A78A8" w:rsidRDefault="004A78A8" w:rsidP="00FE26BA">
      <w:pPr>
        <w:rPr>
          <w:noProof/>
        </w:rPr>
      </w:pPr>
      <w:r>
        <w:rPr>
          <w:noProof/>
        </w:rPr>
        <w:t>UNIVERSITI PUTRA MALAYSIA</w:t>
      </w:r>
      <w:r>
        <w:rPr>
          <w:noProof/>
        </w:rPr>
        <w:drawing>
          <wp:inline distT="0" distB="0" distL="0" distR="0" wp14:anchorId="108017F5" wp14:editId="7D0E105E">
            <wp:extent cx="6401435" cy="5401310"/>
            <wp:effectExtent l="0" t="0" r="0" b="8890"/>
            <wp:docPr id="1657583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1435" cy="5401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6D75C1" w14:textId="77777777" w:rsidR="00A355AE" w:rsidRDefault="00A355AE" w:rsidP="00FE26BA">
      <w:pPr>
        <w:rPr>
          <w:noProof/>
        </w:rPr>
      </w:pPr>
    </w:p>
    <w:p w14:paraId="272A591C" w14:textId="77777777" w:rsidR="00A355AE" w:rsidRDefault="00A355AE" w:rsidP="00FE26BA">
      <w:pPr>
        <w:rPr>
          <w:noProof/>
        </w:rPr>
      </w:pPr>
    </w:p>
    <w:p w14:paraId="5EEAF093" w14:textId="77777777" w:rsidR="00A355AE" w:rsidRDefault="00A355AE" w:rsidP="00FE26BA">
      <w:pPr>
        <w:rPr>
          <w:noProof/>
        </w:rPr>
      </w:pPr>
    </w:p>
    <w:p w14:paraId="32D60F42" w14:textId="77777777" w:rsidR="00A355AE" w:rsidRDefault="00A355AE" w:rsidP="00FE26BA">
      <w:pPr>
        <w:rPr>
          <w:noProof/>
        </w:rPr>
      </w:pPr>
    </w:p>
    <w:p w14:paraId="75DE1C64" w14:textId="77777777" w:rsidR="00A355AE" w:rsidRDefault="00A355AE" w:rsidP="00FE26BA">
      <w:pPr>
        <w:rPr>
          <w:noProof/>
        </w:rPr>
      </w:pPr>
    </w:p>
    <w:p w14:paraId="01B329F9" w14:textId="77777777" w:rsidR="00A355AE" w:rsidRDefault="00A355AE" w:rsidP="00FE26BA">
      <w:pPr>
        <w:rPr>
          <w:noProof/>
        </w:rPr>
      </w:pPr>
    </w:p>
    <w:p w14:paraId="1B1146C0" w14:textId="77777777" w:rsidR="00A355AE" w:rsidRDefault="00A355AE" w:rsidP="00FE26BA">
      <w:pPr>
        <w:rPr>
          <w:noProof/>
        </w:rPr>
      </w:pPr>
    </w:p>
    <w:p w14:paraId="5F120E72" w14:textId="77777777" w:rsidR="00A355AE" w:rsidRDefault="00A355AE" w:rsidP="00FE26BA">
      <w:pPr>
        <w:rPr>
          <w:noProof/>
        </w:rPr>
      </w:pPr>
    </w:p>
    <w:p w14:paraId="51E7EC44" w14:textId="77777777" w:rsidR="00A355AE" w:rsidRDefault="00A355AE" w:rsidP="00FE26BA">
      <w:pPr>
        <w:rPr>
          <w:noProof/>
        </w:rPr>
      </w:pPr>
    </w:p>
    <w:p w14:paraId="7B842654" w14:textId="77777777" w:rsidR="00A355AE" w:rsidRDefault="00A355AE" w:rsidP="00FE26BA">
      <w:pPr>
        <w:rPr>
          <w:noProof/>
        </w:rPr>
      </w:pPr>
    </w:p>
    <w:p w14:paraId="219F3A03" w14:textId="197012AD" w:rsidR="00A355AE" w:rsidRDefault="00A355AE" w:rsidP="00FE26BA">
      <w:r w:rsidRPr="00A355AE">
        <w:rPr>
          <w:noProof/>
        </w:rPr>
        <w:drawing>
          <wp:inline distT="0" distB="0" distL="0" distR="0" wp14:anchorId="32987E0C" wp14:editId="5164F4B0">
            <wp:extent cx="5793105" cy="3256915"/>
            <wp:effectExtent l="0" t="0" r="0" b="635"/>
            <wp:docPr id="219110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11003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1AD35" w14:textId="77777777" w:rsidR="00D6339D" w:rsidRDefault="00D6339D" w:rsidP="00FE26BA"/>
    <w:p w14:paraId="2EDF4C28" w14:textId="32809AB4" w:rsidR="00D6339D" w:rsidRDefault="00D6339D" w:rsidP="00FE26BA">
      <w:r w:rsidRPr="00D6339D">
        <w:drawing>
          <wp:inline distT="0" distB="0" distL="0" distR="0" wp14:anchorId="0ABBA996" wp14:editId="2F04A1B5">
            <wp:extent cx="5793105" cy="3256915"/>
            <wp:effectExtent l="0" t="0" r="0" b="635"/>
            <wp:docPr id="608215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21594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74203" w14:textId="77777777" w:rsidR="00D6339D" w:rsidRDefault="00D6339D" w:rsidP="00FE26BA"/>
    <w:p w14:paraId="09958FCF" w14:textId="3C15D40F" w:rsidR="00D6339D" w:rsidRDefault="00D6339D" w:rsidP="00FE26BA">
      <w:r w:rsidRPr="00D6339D">
        <w:drawing>
          <wp:inline distT="0" distB="0" distL="0" distR="0" wp14:anchorId="2C75242F" wp14:editId="2AC76410">
            <wp:extent cx="5793105" cy="3256915"/>
            <wp:effectExtent l="0" t="0" r="0" b="635"/>
            <wp:docPr id="2380209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02092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8F28E" w14:textId="77777777" w:rsidR="00D6339D" w:rsidRDefault="00D6339D" w:rsidP="00FE26BA"/>
    <w:p w14:paraId="1DD18592" w14:textId="4363687C" w:rsidR="00D6339D" w:rsidRDefault="00D6339D" w:rsidP="00FE26BA">
      <w:r w:rsidRPr="00D6339D">
        <w:drawing>
          <wp:inline distT="0" distB="0" distL="0" distR="0" wp14:anchorId="57AC2520" wp14:editId="70FB2792">
            <wp:extent cx="5793105" cy="3256915"/>
            <wp:effectExtent l="0" t="0" r="0" b="635"/>
            <wp:docPr id="1275968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96875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9CC2F" w14:textId="77777777" w:rsidR="00D6339D" w:rsidRDefault="00D6339D" w:rsidP="00FE26BA"/>
    <w:p w14:paraId="480AF359" w14:textId="071E0911" w:rsidR="00D6339D" w:rsidRDefault="00D6339D" w:rsidP="00FE26BA">
      <w:r w:rsidRPr="00D6339D">
        <w:drawing>
          <wp:inline distT="0" distB="0" distL="0" distR="0" wp14:anchorId="264E754B" wp14:editId="3F615565">
            <wp:extent cx="5793105" cy="3256915"/>
            <wp:effectExtent l="0" t="0" r="0" b="635"/>
            <wp:docPr id="19153426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34265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08CA2" w14:textId="77777777" w:rsidR="00D6339D" w:rsidRDefault="00D6339D" w:rsidP="00FE26BA"/>
    <w:p w14:paraId="209CB54E" w14:textId="5E715E42" w:rsidR="00D6339D" w:rsidRDefault="00D6339D" w:rsidP="00FE26BA">
      <w:r w:rsidRPr="00D6339D">
        <w:drawing>
          <wp:inline distT="0" distB="0" distL="0" distR="0" wp14:anchorId="3E39EF81" wp14:editId="3CE3A0E4">
            <wp:extent cx="5793105" cy="3256915"/>
            <wp:effectExtent l="0" t="0" r="0" b="635"/>
            <wp:docPr id="1494535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3539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E2FC1" w14:textId="77777777" w:rsidR="00D6339D" w:rsidRDefault="00D6339D" w:rsidP="00FE26BA"/>
    <w:p w14:paraId="43F06B54" w14:textId="486783B2" w:rsidR="00D6339D" w:rsidRPr="00FE26BA" w:rsidRDefault="00D6339D" w:rsidP="00FE26BA">
      <w:r w:rsidRPr="00D6339D">
        <w:drawing>
          <wp:inline distT="0" distB="0" distL="0" distR="0" wp14:anchorId="46340DC5" wp14:editId="016EA088">
            <wp:extent cx="5793105" cy="3256915"/>
            <wp:effectExtent l="0" t="0" r="0" b="635"/>
            <wp:docPr id="1624156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1561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9310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339D" w:rsidRPr="00FE26BA" w:rsidSect="00401E7A">
      <w:pgSz w:w="12242" w:h="15842" w:code="1"/>
      <w:pgMar w:top="1418" w:right="1418" w:bottom="1418" w:left="1701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rawingGridVerticalSpacing w:val="299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sTAxMDEyMjUxMTZS0lEKTi0uzszPAykwqQUA053+0iwAAAA="/>
  </w:docVars>
  <w:rsids>
    <w:rsidRoot w:val="00FE26BA"/>
    <w:rsid w:val="00401E7A"/>
    <w:rsid w:val="004A78A8"/>
    <w:rsid w:val="00645802"/>
    <w:rsid w:val="008A7F99"/>
    <w:rsid w:val="00A355AE"/>
    <w:rsid w:val="00C42BAC"/>
    <w:rsid w:val="00D6339D"/>
    <w:rsid w:val="00FE2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0DECE8"/>
  <w15:chartTrackingRefBased/>
  <w15:docId w15:val="{FC1C2910-BB11-4461-A6DC-44370504D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7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 Fahrudin</dc:creator>
  <cp:keywords/>
  <dc:description/>
  <cp:lastModifiedBy>Adi Fahrudin</cp:lastModifiedBy>
  <cp:revision>6</cp:revision>
  <dcterms:created xsi:type="dcterms:W3CDTF">2023-08-22T03:26:00Z</dcterms:created>
  <dcterms:modified xsi:type="dcterms:W3CDTF">2023-08-25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d8ca5a-2c3e-454a-a8b9-4c98f41e6313</vt:lpwstr>
  </property>
</Properties>
</file>